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ert Dubberk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bberk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35 North Osceola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dubberk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5859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b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